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Nurse</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d7e5ebc866ba678170eee1b9bc3219c17a12569"/>
    <w:p>
      <w:pPr>
        <w:pStyle w:val="Heading1"/>
      </w:pPr>
      <w:r>
        <w:t xml:space="preserve">Internship Application Letter for Nursing Internship in Japan Toky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kyo International Healthcare Network (TIHN)</w:t>
      </w:r>
      <w:r>
        <w:br/>
      </w:r>
      <w:r>
        <w:t xml:space="preserve">1-1-1 Marunouchi, Chiyoda-ku</w:t>
      </w:r>
      <w:r>
        <w:br/>
      </w:r>
      <w:r>
        <w:t xml:space="preserve">Tokyo 100-0005, Japan</w:t>
      </w:r>
    </w:p>
    <w:bookmarkStart w:id="20" w:name="X7a3489606cde4aff280e76ed861e8a131734f41"/>
    <w:p>
      <w:pPr>
        <w:pStyle w:val="Heading2"/>
      </w:pPr>
      <w:r>
        <w:t xml:space="preserve">Subject: Internship Application for Nursing Internship Position in Tokyo</w:t>
      </w:r>
    </w:p>
    <w:p>
      <w:pPr>
        <w:pStyle w:val="FirstParagraph"/>
      </w:pPr>
      <w:r>
        <w:t xml:space="preserve">Dear Hiring Committee,</w:t>
      </w:r>
    </w:p>
    <w:p>
      <w:pPr>
        <w:pStyle w:val="BodyText"/>
      </w:pPr>
      <w:r>
        <w:t xml:space="preserve">With profound enthusiasm and meticulous preparation, I submit this Internship Application Letter to express my sincere interest in the Nursing Internship Program at your esteemed institution in Japan Tokyo. As a dedicated nursing student with a strong academic foundation and unwavering commitment to holistic patient care, I am eager to contribute my skills within Tokyo's advanced healthcare ecosystem while immersing myself in the cultural and professional nuances of Japan's medical landscape. This opportunity represents a pivotal step toward my aspiration to become an internationally competent Nurse who embodies both clinical excellence and cultural sensitivity—qualities deeply valued in Japan Tokyo's healthcare community.</w:t>
      </w:r>
    </w:p>
    <w:p>
      <w:pPr>
        <w:pStyle w:val="BodyText"/>
      </w:pPr>
      <w:r>
        <w:t xml:space="preserve">My academic journey at [Your University Name] culminated in a Bachelor of Science in Nursing, where I maintained a 3.8/4.0 GPA while completing over 1,200 clinical hours across diverse settings including acute care, geriatrics, and community health centers. During my rotation at [Local Hospital/Clinic], I honed critical skills in patient assessment, medication administration under supervision (with a 100% accuracy rate), and interdisciplinary communication. However, it was my experience working with elderly patients that cemented my passion for compassionate care—a value that resonates profoundly within Japan's healthcare ethos. I actively participated in initiatives promoting dignity and respect for aging populations, directly aligning with Tokyo's emphasis on patient-centered geriatric care models.</w:t>
      </w:r>
    </w:p>
    <w:p>
      <w:pPr>
        <w:pStyle w:val="BodyText"/>
      </w:pPr>
      <w:r>
        <w:t xml:space="preserve">What distinguishes this Internship Application Letter is my proactive preparation for the unique demands of practicing as a Nurse in Japan Tokyo. I have completed foundational Japanese language courses (JLPT N4 level), enabling me to navigate basic clinical interactions and demonstrate cultural humility. I understand that in Tokyo's healthcare environment, meticulous attention to detail, adherence to protocols, and respectful communication are paramount—values deeply embedded in Japanese medical culture. For instance, I have studied Japan's nursing licensure requirements (as mandated by the Ministry of Health, Labour and Welfare) and am prepared to fulfill all documentation needs for international interns. Furthermore, I have researched Tokyo-specific healthcare challenges such as managing high patient volumes in metropolitan hospitals like St. Luke's International Hospital or Tokyo Metropolitan Hiroo Hospital, where cultural competency is integral to effective care delivery.</w:t>
      </w:r>
    </w:p>
    <w:p>
      <w:pPr>
        <w:pStyle w:val="BodyText"/>
      </w:pPr>
      <w:r>
        <w:t xml:space="preserve">My commitment extends beyond clinical skills to embracing the Japanese concept of "wa" (harmony), which governs teamwork in healthcare settings. During my university's cultural exchange program with Osaka-based nurses, I learned how collaborative decision-making and non-verbal communication foster trust among medical teams—a principle I intend to honor during my internship in Tokyo. I am particularly drawn to TIHN's reputation for blending cutting-edge medical technology with compassionate care, as evidenced by your recent initiatives in digital health records integration at Tokyo Metropolitan hospitals. As a future Nurse, I aim to contribute positively to such innovations while learning from seasoned professionals who navigate Japan Tokyo's complex healthcare dynamics.</w:t>
      </w:r>
    </w:p>
    <w:p>
      <w:pPr>
        <w:pStyle w:val="BodyText"/>
      </w:pPr>
      <w:r>
        <w:t xml:space="preserve">I recognize that an internship in Japan Tokyo requires not only clinical aptitude but also adaptability to cultural expectations. I have familiarized myself with Japanese healthcare etiquette: the importance of bowing, formal greetings, and avoiding direct refusal in communication. I am prepared to observe and adopt these practices diligently during my placement. My previous experience assisting a multicultural patient cohort at [Hospital Name]—where I collaborated with interpreters for non-Japanese speakers—has equipped me to navigate language barriers with patience and empathy, skills I will apply immediately upon arriving in Tokyo.</w:t>
      </w:r>
    </w:p>
    <w:p>
      <w:pPr>
        <w:pStyle w:val="BodyText"/>
      </w:pPr>
      <w:r>
        <w:t xml:space="preserve">My ultimate goal is to become a Nurse who bridges global best practices and Japan's unique healthcare philosophy. Tokyo, as Japan's medical innovation hub, offers the ideal environment for this growth. The city’s advanced facilities, diverse patient population, and emphasis on preventive care present unparalleled learning opportunities I am eager to embrace. This internship is not merely a professional step but a cultural commitment: to honor Japanese traditions while contributing fresh perspectives to nursing in Tokyo.</w:t>
      </w:r>
    </w:p>
    <w:p>
      <w:pPr>
        <w:pStyle w:val="BodyText"/>
      </w:pPr>
      <w:r>
        <w:t xml:space="preserve">Accompanying this letter is my detailed resume highlighting academic achievements, clinical competencies, and cross-cultural experiences. I have also included language proficiency certificates and references from faculty who can attest to my dedication. I am prepared for the full scope of requirements for international nursing interns in Japan Tokyo, including visa processing assistance through TIHN's program.</w:t>
      </w:r>
    </w:p>
    <w:p>
      <w:pPr>
        <w:pStyle w:val="BodyText"/>
      </w:pPr>
      <w:r>
        <w:t xml:space="preserve">Thank you for considering this Internship Application Letter as a testament to my resolve. I am deeply inspired by Japan Tokyo’s healthcare vision and believe that my proactive attitude, clinical readiness, and cultural respect align perfectly with your institution’s mission. I welcome the opportunity to discuss how my skills as a future Nurse can support your team in delivering exceptional care within this vibrant c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3 words, meeting the minimum requirement. All critical terms ("Internship Application Letter," "Nurse," and "Japan Tokyo") are prominently integrated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Nurse Position in Japan Tokyo</dc:title>
  <dc:creator/>
  <dc:language>en</dc:language>
  <cp:keywords/>
  <dcterms:created xsi:type="dcterms:W3CDTF">2026-07-21T15:17:18Z</dcterms:created>
  <dcterms:modified xsi:type="dcterms:W3CDTF">2026-07-21T15:17:18Z</dcterms:modified>
</cp:coreProperties>
</file>

<file path=docProps/custom.xml><?xml version="1.0" encoding="utf-8"?>
<Properties xmlns="http://schemas.openxmlformats.org/officeDocument/2006/custom-properties" xmlns:vt="http://schemas.openxmlformats.org/officeDocument/2006/docPropsVTypes"/>
</file>